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cf3e5d98d152a947c497c9caa4e07e9b19c8da6"/>
    <w:p>
      <w:pPr>
        <w:pStyle w:val="Heading1"/>
      </w:pPr>
      <w:r>
        <w:t xml:space="preserve">Cover Letter for Electronics Engineer Position in Ethiopia Addis Ababa</w:t>
      </w:r>
    </w:p>
    <w:p>
      <w:pPr>
        <w:pStyle w:val="FirstParagraph"/>
      </w:pPr>
      <w:r>
        <w:t xml:space="preserve">Dear [Hiring Manager's Name],</w:t>
      </w:r>
    </w:p>
    <w:p>
      <w:pPr>
        <w:pStyle w:val="BodyText"/>
      </w:pPr>
      <w:r>
        <w:t xml:space="preserve">I am writing to express my sincere interest in the Electronics Engineer position at your esteemed organization, located in the vibrant city of Addis Ababa, Ethiopia. As a dedicated and innovative electronics engineer with a passion for technological advancement and sustainable development, I am eager to contribute my expertise to support Ethiopia’s growing infrastructure and industrial needs. My academic background, professional experience, and commitment to solving real-world challenges align perfectly with the opportunities available in this dynamic region.</w:t>
      </w:r>
    </w:p>
    <w:p>
      <w:pPr>
        <w:pStyle w:val="BodyText"/>
      </w:pPr>
      <w:r>
        <w:t xml:space="preserve">Having completed my Bachelor’s degree in Electronics and Telecommunications Engineering from [University Name], I have cultivated a strong foundation in circuit design, embedded systems, signal processing, and telecommunications. Over the past [X years] of professional experience, I have worked on projects that spanned from designing energy-efficient electronic devices to optimizing communication networks for both urban and rural environments. These experiences have equipped me with the technical proficiency and problem-solving skills necessary to excel in a role such as the one you are offering in Addis Ababa.</w:t>
      </w:r>
    </w:p>
    <w:p>
      <w:pPr>
        <w:pStyle w:val="BodyText"/>
      </w:pPr>
      <w:r>
        <w:t xml:space="preserve">What draws me specifically to this opportunity is the unique position of Ethiopia as a hub for innovation in Africa. Addis Ababa, as the capital city, is at the forefront of technological progress, with initiatives aimed at expanding digital infrastructure, improving renewable energy systems, and fostering industrial growth. As an Electronics Engineer, I am keen to play a role in advancing these efforts by contributing to projects that address local challenges while aligning with global standards. Whether it’s developing cutting-edge solutions for smart grids, designing reliable communication systems for remote areas, or supporting the integration of automation in manufacturing sectors, I am eager to bring my expertise to this exciting environment.</w:t>
      </w:r>
    </w:p>
    <w:p>
      <w:pPr>
        <w:pStyle w:val="BodyText"/>
      </w:pPr>
      <w:r>
        <w:t xml:space="preserve">My professional journey has included roles where I collaborated with multidisciplinary teams to deliver projects that emphasize sustainability and scalability. For instance, during my tenure at [Previous Company Name], I was instrumental in developing a low-cost sensor network for water quality monitoring, which was deployed in rural communities across Ethiopia. This project not only showcased my technical skills but also reinforced my commitment to using engineering as a tool for social impact. Additionally, my experience with PCB design, microcontroller programming (Arduino, Raspberry Pi), and CAD software has enabled me to create solutions that are both efficient and cost-effective—qualities that are critical in the Ethiopian market.</w:t>
      </w:r>
    </w:p>
    <w:p>
      <w:pPr>
        <w:pStyle w:val="BodyText"/>
      </w:pPr>
      <w:r>
        <w:t xml:space="preserve">What sets me apart is my adaptability and willingness to learn. I have worked in diverse environments, including remote field settings where resources were limited, which taught me to innovate with creativity and precision. I understand the importance of tailoring solutions to local conditions, whether it’s addressing power supply challenges or ensuring compatibility with existing infrastructure. In Addis Ababa, where the demand for reliable electronic systems is growing rapidly, I am confident that my skills will be a valuable asset to your organization.</w:t>
      </w:r>
    </w:p>
    <w:p>
      <w:pPr>
        <w:pStyle w:val="BodyText"/>
      </w:pPr>
      <w:r>
        <w:t xml:space="preserve">Furthermore, I am deeply inspired by Ethiopia’s cultural heritage and its vision for a technologically empowered future. The country’s focus on education, research, and innovation resonates with my personal values. I believe that engineering is not just about building systems but also about empowering communities. By working in Addis Ababa, I aim to contribute to the development of a resilient and self-sufficient technological ecosystem that benefits both the local population and the broader African continent.</w:t>
      </w:r>
    </w:p>
    <w:p>
      <w:pPr>
        <w:pStyle w:val="BodyText"/>
      </w:pPr>
      <w:r>
        <w:t xml:space="preserve">I am particularly interested in your organization’s initiatives in [mention specific projects or areas if known, e.g., renewable energy, telecommunications, or industrial automation]. The opportunity to collaborate with a team that shares a forward-thinking approach to engineering is highly appealing. I am eager to bring my technical knowledge, hands-on experience, and dedication to excellence to support your goals and contribute meaningfully to the growth of Ethiopia’s electronics sector.</w:t>
      </w:r>
    </w:p>
    <w:p>
      <w:pPr>
        <w:pStyle w:val="BodyText"/>
      </w:pPr>
      <w:r>
        <w:t xml:space="preserve">Thank you for considering my application. I would be honored to discuss how my background and skills align with the needs of your team. Please feel free to contact me at [Your Phone Number] or [Your Email Address] at your earliest convenience. I look forward to the possibility of contributing to the success of your organization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17T16:00:21Z</dcterms:created>
  <dcterms:modified xsi:type="dcterms:W3CDTF">2026-07-17T16:00:21Z</dcterms:modified>
</cp:coreProperties>
</file>

<file path=docProps/custom.xml><?xml version="1.0" encoding="utf-8"?>
<Properties xmlns="http://schemas.openxmlformats.org/officeDocument/2006/custom-properties" xmlns:vt="http://schemas.openxmlformats.org/officeDocument/2006/docPropsVTypes"/>
</file>